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laska%20pla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: VAST output for Alaska plaice (</w:t>
      </w:r>
      <w:r>
        <w:rPr>
          <w:i/>
        </w:rPr>
        <w:t xml:space="preserve">Pleuronectes quadrituberculat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Arctic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2: VAST output for Arctic cod (</w:t>
      </w:r>
      <w:r>
        <w:rPr>
          <w:i/>
        </w:rPr>
        <w:t xml:space="preserve">Boreogadus saida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ering%20flou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3: VAST output for Bering flounder (</w:t>
      </w:r>
      <w:r>
        <w:rPr>
          <w:i/>
        </w:rPr>
        <w:t xml:space="preserve">Hippoglossoides robustu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bryozo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4: VAST output for bryozoans (Phylum: Bryozo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oft%20corals%20and%20sea%20anem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5: VAST output for soft corals and sea anemones (Class: Ant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eelpou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6: VAST output for eelpouts (Family: Zoarch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jelly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7: VAST output for jellyfishes (Class: Scyphozo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oach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8: VAST output for poachers (Family: Agon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ricklebac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9: VAST output for pricklebacks (Family: Stichaeidae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purple-orange%20sea%20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0: VAST output for purple-orange sea star (</w:t>
      </w:r>
      <w:r>
        <w:rPr>
          <w:i/>
        </w:rPr>
        <w:t xml:space="preserve">Asterias amurens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affron%20c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1: VAST output for saffron cod (</w:t>
      </w:r>
      <w:r>
        <w:rPr>
          <w:i/>
        </w:rPr>
        <w:t xml:space="preserve">Eleginus gracilis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culp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2: VAST output for sculpins (Family: Cott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fi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3: VAST output for snailfishes (Family: Liparidae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4: VAST output for snails (Class: Gastropoda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23456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snow%20cra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5: VAST output for snow crab (</w:t>
      </w:r>
      <w:r>
        <w:rPr>
          <w:i/>
        </w:rPr>
        <w:t xml:space="preserve">Chionoecetes opilio</w:t>
      </w:r>
      <w:r>
        <w:t xml:space="preserve">) for the the otter trawl (top row) and the beam trawl (bottom row)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250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tunica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6: VAST output for tunicates (Subphylum: Tunicata) for the the beam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walleye%20pol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7: VAST output for walleye pollock (</w:t>
      </w:r>
      <w:r>
        <w:rPr>
          <w:i/>
        </w:rPr>
        <w:t xml:space="preserve">Gadus chalcogrammus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p>
      <w:pPr>
        <w:pStyle w:val="BodyText"/>
      </w:pPr>
      <w:r>
        <w:drawing>
          <wp:inline>
            <wp:extent cx="5943600" cy="1406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ppendix_A/VAST_output_yellowfin%20so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0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pendix A18: VAST output for yellowfin sole (</w:t>
      </w:r>
      <w:r>
        <w:rPr>
          <w:i/>
        </w:rPr>
        <w:t xml:space="preserve">Limanda aspera</w:t>
      </w:r>
      <w:r>
        <w:t xml:space="preserve">) for the the otter trawl. From left to right, plots are generally formatted as: A) predicted density with observed densities superimposed, B) abundance indices with associated coefficients of variation, and C) QQ diagnostic plot.</w:t>
      </w:r>
    </w:p>
    <w:p>
      <w:pPr>
        <w:pStyle w:val="BodyText"/>
      </w:pPr>
    </w:p>
    <w:sectPr w:rsidR="00D30117" w:rsidRPr="00EB07A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7079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A1055C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33A42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31871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FF066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C42CD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59676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7B469E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D3E1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20A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5D8A9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AE381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87A4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B1E775C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3">
    <w:abstractNumId w:val="12"/>
  </w:num>
  <w:num w:numId="14">
    <w:abstractNumId w:val="0"/>
  </w:num>
  <w:num w:numId="15">
    <w:abstractNumId w:val="0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008B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008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17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008B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B07AC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F117E"/>
    <w:rPr>
      <w:rFonts w:ascii="Times New Roman" w:hAnsi="Times New Roman"/>
    </w:rPr>
  </w:style>
  <w:style w:type="paragraph" w:styleId="BodyText2">
    <w:name w:val="Body Text 2"/>
    <w:basedOn w:val="Normal"/>
    <w:link w:val="BodyText2Char"/>
    <w:rsid w:val="005E7A78"/>
    <w:pPr>
      <w:spacing w:after="120" w:line="480" w:lineRule="auto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5E7A78"/>
    <w:rPr>
      <w:rFonts w:ascii="Times New Roman" w:hAnsi="Times New Roman"/>
    </w:rPr>
  </w:style>
  <w:style w:type="paragraph" w:styleId="BodyText3">
    <w:name w:val="Body Text 3"/>
    <w:basedOn w:val="Normal"/>
    <w:link w:val="BodyText3Char"/>
    <w:rsid w:val="005E7A78"/>
    <w:pPr>
      <w:spacing w:after="120"/>
    </w:pPr>
    <w:rPr>
      <w:rFonts w:ascii="Times New Roman" w:hAnsi="Times New Roman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5E7A78"/>
    <w:rPr>
      <w:rFonts w:ascii="Times New Roman" w:hAnsi="Times New Roman"/>
      <w:sz w:val="16"/>
      <w:szCs w:val="16"/>
    </w:rPr>
  </w:style>
  <w:style w:type="paragraph" w:styleId="BodyTextFirstIndent">
    <w:name w:val="Body Text First Indent"/>
    <w:basedOn w:val="BodyText"/>
    <w:link w:val="BodyTextFirstIndentChar"/>
    <w:unhideWhenUsed/>
    <w:rsid w:val="005E7A78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5E7A7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2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ulation testing of survey designs for the US Chukchi bottom trawl survey</vt:lpstr>
    </vt:vector>
  </TitlesOfParts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03:48:57Z</dcterms:created>
  <dcterms:modified xsi:type="dcterms:W3CDTF">2023-02-27T03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